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63C766" w14:textId="77777777" w:rsidR="00007D38" w:rsidRDefault="00007D38" w:rsidP="00007D38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Open Sans" w:hAnsi="Open Sans" w:cs="Open Sans"/>
          <w:color w:val="000000"/>
          <w:sz w:val="21"/>
          <w:szCs w:val="21"/>
        </w:rPr>
      </w:pPr>
      <w:r>
        <w:rPr>
          <w:rFonts w:ascii="Open Sans" w:hAnsi="Open Sans" w:cs="Open Sans"/>
          <w:color w:val="000000"/>
          <w:sz w:val="21"/>
          <w:szCs w:val="21"/>
        </w:rPr>
        <w:t xml:space="preserve">Lorem ipsum dolor si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m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sectetu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dipiscing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Morbi a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lesuad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ug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usc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bibend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sequ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urp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sed porta. Integer semper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apie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imperdi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incidun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ti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dignissi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ulputat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odale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ll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ec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apie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sed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ibh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iverr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estibulum. Na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ccumsa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aore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rn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hasell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t gravid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el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Proi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interd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ll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sed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ccumsa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in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liqu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agitt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di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si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m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rci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uctor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sequ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>.</w:t>
      </w:r>
    </w:p>
    <w:p w14:paraId="10E594C9" w14:textId="77777777" w:rsidR="00007D38" w:rsidRDefault="00007D38" w:rsidP="00007D38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Open Sans" w:hAnsi="Open Sans" w:cs="Open Sans"/>
          <w:color w:val="000000"/>
          <w:sz w:val="21"/>
          <w:szCs w:val="21"/>
        </w:rPr>
      </w:pPr>
      <w:r>
        <w:rPr>
          <w:rFonts w:ascii="Open Sans" w:hAnsi="Open Sans" w:cs="Open Sans"/>
          <w:color w:val="000000"/>
          <w:sz w:val="21"/>
          <w:szCs w:val="21"/>
        </w:rPr>
        <w:t xml:space="preserve">Na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ringill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s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no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e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uscip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ement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dolor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fficitu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Nun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rnar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ll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uc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Integer ipsu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ris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osuer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itae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sectetu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n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celeris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sed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ur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raesen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el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e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risti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oll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orto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ll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aore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incidun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dolor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bland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ll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semper dui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ss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vitae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aore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ur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gravida vel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ivam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rci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dui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uscip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sed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s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, dictum semper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rn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>.</w:t>
      </w:r>
    </w:p>
    <w:p w14:paraId="528998BE" w14:textId="77777777" w:rsidR="00007D38" w:rsidRDefault="00007D38" w:rsidP="00007D38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Open Sans" w:hAnsi="Open Sans" w:cs="Open Sans"/>
          <w:color w:val="000000"/>
          <w:sz w:val="21"/>
          <w:szCs w:val="21"/>
        </w:rPr>
      </w:pPr>
      <w:proofErr w:type="spellStart"/>
      <w:r>
        <w:rPr>
          <w:rFonts w:ascii="Open Sans" w:hAnsi="Open Sans" w:cs="Open Sans"/>
          <w:color w:val="000000"/>
          <w:sz w:val="21"/>
          <w:szCs w:val="21"/>
        </w:rPr>
        <w:t>Curabitu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oll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ec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nisi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g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mi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incidun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si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m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usc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itae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ell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di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g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in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ll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empo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orto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ug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si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m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liqu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ll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dictu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ltricie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Sed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ris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e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tempus no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hendrer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t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sequ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enenat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ni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Done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liqu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e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t fermentu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aore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ur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isl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interd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di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ec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uctor dolor nisi vel ante. Ut vel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ni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ll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pharetr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liqu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sed si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m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r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Sed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ug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urp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g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sed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isl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t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osuer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tt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ll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liqu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lacini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e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ti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just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sed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e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sequ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semper vitae no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ell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>.</w:t>
      </w:r>
    </w:p>
    <w:p w14:paraId="03B593EF" w14:textId="77777777" w:rsidR="00007D38" w:rsidRDefault="00007D38" w:rsidP="00007D38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Open Sans" w:hAnsi="Open Sans" w:cs="Open Sans"/>
          <w:color w:val="000000"/>
          <w:sz w:val="21"/>
          <w:szCs w:val="21"/>
        </w:rPr>
      </w:pPr>
      <w:r>
        <w:rPr>
          <w:rFonts w:ascii="Open Sans" w:hAnsi="Open Sans" w:cs="Open Sans"/>
          <w:color w:val="000000"/>
          <w:sz w:val="21"/>
          <w:szCs w:val="21"/>
        </w:rPr>
        <w:t xml:space="preserve">Duis et libero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ug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urabitu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ehicul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sequ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osuer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Sed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liqu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e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ccumsa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eifend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apie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ec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ollicitudi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rn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liqu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tt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urp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in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ccumsa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usc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fermentu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auc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nte vitae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sta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Sed et ligul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isl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Vestibulum semper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orto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el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estibulu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odale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el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nc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Vestibulu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ulputat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ug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Sed e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ell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nisi port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in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d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id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x. U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isl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empo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dap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el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itae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iacul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ll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Na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mmod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e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g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incidun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Na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mmod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iacul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in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ll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incidun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ur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t dolor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liqu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tempus.</w:t>
      </w:r>
    </w:p>
    <w:p w14:paraId="67F8E24E" w14:textId="77777777" w:rsidR="00007D38" w:rsidRDefault="00007D38" w:rsidP="00007D38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Open Sans" w:hAnsi="Open Sans" w:cs="Open Sans"/>
          <w:color w:val="000000"/>
          <w:sz w:val="21"/>
          <w:szCs w:val="21"/>
        </w:rPr>
      </w:pPr>
      <w:proofErr w:type="spellStart"/>
      <w:r>
        <w:rPr>
          <w:rFonts w:ascii="Open Sans" w:hAnsi="Open Sans" w:cs="Open Sans"/>
          <w:color w:val="000000"/>
          <w:sz w:val="21"/>
          <w:szCs w:val="21"/>
        </w:rPr>
        <w:t>Fusc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ccumsa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nc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ement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ur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ltricie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dignissi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fermentu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isl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tt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Proi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enenat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e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sed diam pulvinar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ollicitudi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U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lore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ec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orto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eugi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bland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ec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rci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ellentes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ltricie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gravid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lacer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Proi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olesti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e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e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uctor lore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osuer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diment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Vestibulu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lesuad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uctor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ss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si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m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ltricie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aore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uspendiss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itae tempus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rn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usc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dignissi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ur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 lore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ollicitudi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sectetu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ec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rnar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ss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Sed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ed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di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d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isl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ollicitudin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fficitu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usc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d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ehicul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ss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>.</w:t>
      </w:r>
    </w:p>
    <w:p w14:paraId="520ECA2A" w14:textId="77777777" w:rsidR="00007D38" w:rsidRDefault="00007D38" w:rsidP="00007D38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Open Sans" w:hAnsi="Open Sans" w:cs="Open Sans"/>
          <w:color w:val="000000"/>
          <w:sz w:val="21"/>
          <w:szCs w:val="21"/>
        </w:rPr>
      </w:pPr>
      <w:proofErr w:type="spellStart"/>
      <w:r>
        <w:rPr>
          <w:rFonts w:ascii="Open Sans" w:hAnsi="Open Sans" w:cs="Open Sans"/>
          <w:color w:val="000000"/>
          <w:sz w:val="21"/>
          <w:szCs w:val="21"/>
        </w:rPr>
        <w:t>Null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ros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di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iacul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si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m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iverr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t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dap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sed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rci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lla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rutr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rci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ll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a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olutp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el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gesta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t. Na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rnar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nte a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orto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incidun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fermentum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ellentes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ec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mmod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urn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Duis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enenat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lorem id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rc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incidun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bland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usc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orttito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d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di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a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fficitu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urabitu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ristiq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suscip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eifend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Duis i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g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rc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Sed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onsequa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nisi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pharetr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uc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Nunc et ipsu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ris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in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auc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itae vel sem.</w:t>
      </w:r>
    </w:p>
    <w:p w14:paraId="1C6E8274" w14:textId="77777777" w:rsidR="00007D38" w:rsidRDefault="00007D38" w:rsidP="00007D38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Open Sans" w:hAnsi="Open Sans" w:cs="Open Sans"/>
          <w:color w:val="000000"/>
          <w:sz w:val="21"/>
          <w:szCs w:val="21"/>
        </w:rPr>
      </w:pPr>
      <w:r>
        <w:rPr>
          <w:rFonts w:ascii="Open Sans" w:hAnsi="Open Sans" w:cs="Open Sans"/>
          <w:color w:val="000000"/>
          <w:sz w:val="21"/>
          <w:szCs w:val="21"/>
        </w:rPr>
        <w:t xml:space="preserve">Aenean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eifend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mi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incidun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ehicul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eo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nisi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uc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eli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u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incidun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dui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ur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si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m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ss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Integer lacini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lementu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et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qu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pharetra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hasell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vitae cursus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ugu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gravida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dap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ni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In hac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habitass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plate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dictums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ll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acilisi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. Nam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oll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magna dui.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Curabitu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iverr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vulputat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s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empo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pulvinar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enim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pharetra sed. Maecenas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empor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ex vitae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tincidun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faucib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acu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ex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ornare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dolor, sit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amet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lobortis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mass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</w:rPr>
        <w:t>nulla</w:t>
      </w:r>
      <w:proofErr w:type="spellEnd"/>
      <w:r>
        <w:rPr>
          <w:rFonts w:ascii="Open Sans" w:hAnsi="Open Sans" w:cs="Open Sans"/>
          <w:color w:val="000000"/>
          <w:sz w:val="21"/>
          <w:szCs w:val="21"/>
        </w:rPr>
        <w:t xml:space="preserve"> id libero. Morbi.</w:t>
      </w:r>
    </w:p>
    <w:p w14:paraId="419380B3" w14:textId="56F2CA4A" w:rsidR="00A44579" w:rsidRPr="00007D38" w:rsidRDefault="00A44579" w:rsidP="00007D38"/>
    <w:sectPr w:rsidR="00A44579" w:rsidRPr="00007D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MzE1M7cwMLMwNDZQ0lEKTi0uzszPAykwrAUAqP24aiwAAAA="/>
  </w:docVars>
  <w:rsids>
    <w:rsidRoot w:val="00D94409"/>
    <w:rsid w:val="00007D38"/>
    <w:rsid w:val="0062550B"/>
    <w:rsid w:val="008F1458"/>
    <w:rsid w:val="00980E12"/>
    <w:rsid w:val="00A44579"/>
    <w:rsid w:val="00D94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ED8CA1"/>
  <w15:chartTrackingRefBased/>
  <w15:docId w15:val="{35FB33EC-843E-45F9-9DA2-105F4D848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944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554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0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97</Words>
  <Characters>2838</Characters>
  <Application>Microsoft Office Word</Application>
  <DocSecurity>0</DocSecurity>
  <Lines>23</Lines>
  <Paragraphs>6</Paragraphs>
  <ScaleCrop>false</ScaleCrop>
  <Company/>
  <LinksUpToDate>false</LinksUpToDate>
  <CharactersWithSpaces>3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eke,Tony</dc:creator>
  <cp:keywords/>
  <dc:description/>
  <cp:lastModifiedBy>Okeke,Tony</cp:lastModifiedBy>
  <cp:revision>2</cp:revision>
  <dcterms:created xsi:type="dcterms:W3CDTF">2022-09-29T22:40:00Z</dcterms:created>
  <dcterms:modified xsi:type="dcterms:W3CDTF">2022-09-29T22:40:00Z</dcterms:modified>
</cp:coreProperties>
</file>